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C1970" w14:textId="57A71742" w:rsidR="00851422" w:rsidRPr="00514B71" w:rsidRDefault="00851422" w:rsidP="004D7E0C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 xml:space="preserve">Esame scritto di </w:t>
      </w:r>
      <w:r w:rsidR="00C7383B" w:rsidRPr="00514B71">
        <w:rPr>
          <w:b/>
          <w:bCs/>
          <w:noProof/>
          <w:sz w:val="28"/>
          <w:szCs w:val="28"/>
          <w:lang w:val="it-IT"/>
        </w:rPr>
        <w:t>i</w:t>
      </w:r>
      <w:r w:rsidRPr="00514B71">
        <w:rPr>
          <w:b/>
          <w:bCs/>
          <w:noProof/>
          <w:sz w:val="28"/>
          <w:szCs w:val="28"/>
          <w:lang w:val="it-IT"/>
        </w:rPr>
        <w:t xml:space="preserve">ngegneria del software </w:t>
      </w:r>
      <w:r w:rsidR="00C7383B" w:rsidRPr="00514B71">
        <w:rPr>
          <w:b/>
          <w:bCs/>
          <w:noProof/>
          <w:sz w:val="28"/>
          <w:szCs w:val="28"/>
          <w:lang w:val="it-IT"/>
        </w:rPr>
        <w:t>e progettazione web</w:t>
      </w:r>
    </w:p>
    <w:p w14:paraId="381916C2" w14:textId="4A156168" w:rsidR="00C7383B" w:rsidRPr="00514B71" w:rsidRDefault="00C7383B" w:rsidP="00C7383B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 xml:space="preserve">Primo appello. </w:t>
      </w:r>
      <w:r w:rsidR="0046455A">
        <w:rPr>
          <w:b/>
          <w:bCs/>
          <w:noProof/>
          <w:sz w:val="28"/>
          <w:szCs w:val="28"/>
          <w:lang w:val="it-IT"/>
        </w:rPr>
        <w:t>1</w:t>
      </w:r>
      <w:r w:rsidR="00782D11">
        <w:rPr>
          <w:b/>
          <w:bCs/>
          <w:noProof/>
          <w:sz w:val="28"/>
          <w:szCs w:val="28"/>
          <w:lang w:val="it-IT"/>
        </w:rPr>
        <w:t>6</w:t>
      </w:r>
      <w:r w:rsidR="001C74F7">
        <w:rPr>
          <w:b/>
          <w:bCs/>
          <w:noProof/>
          <w:sz w:val="28"/>
          <w:szCs w:val="28"/>
          <w:lang w:val="it-IT"/>
        </w:rPr>
        <w:t>/</w:t>
      </w:r>
      <w:r w:rsidR="0046455A">
        <w:rPr>
          <w:b/>
          <w:bCs/>
          <w:noProof/>
          <w:sz w:val="28"/>
          <w:szCs w:val="28"/>
          <w:lang w:val="it-IT"/>
        </w:rPr>
        <w:t>6</w:t>
      </w:r>
      <w:r w:rsidR="001C74F7">
        <w:rPr>
          <w:b/>
          <w:bCs/>
          <w:noProof/>
          <w:sz w:val="28"/>
          <w:szCs w:val="28"/>
          <w:lang w:val="it-IT"/>
        </w:rPr>
        <w:t>/2020</w:t>
      </w:r>
    </w:p>
    <w:p w14:paraId="0B8E724B" w14:textId="35576DD7" w:rsidR="00C7383B" w:rsidRPr="00514B71" w:rsidRDefault="00C7383B" w:rsidP="00C7383B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>Gruppo A</w:t>
      </w:r>
    </w:p>
    <w:p w14:paraId="761DB296" w14:textId="77777777" w:rsidR="00C7383B" w:rsidRPr="00514B71" w:rsidRDefault="00C7383B" w:rsidP="00C7383B">
      <w:pPr>
        <w:ind w:left="720" w:hanging="360"/>
        <w:rPr>
          <w:b/>
          <w:bCs/>
          <w:noProof/>
          <w:sz w:val="28"/>
          <w:szCs w:val="28"/>
          <w:lang w:val="it-IT"/>
        </w:rPr>
      </w:pPr>
    </w:p>
    <w:p w14:paraId="50251146" w14:textId="4296F31E" w:rsidR="00C7383B" w:rsidRPr="00514B71" w:rsidRDefault="00C7383B" w:rsidP="00C7383B">
      <w:pPr>
        <w:ind w:left="720" w:hanging="360"/>
        <w:rPr>
          <w:b/>
          <w:bCs/>
          <w:noProof/>
          <w:sz w:val="28"/>
          <w:szCs w:val="28"/>
          <w:u w:val="single"/>
          <w:lang w:val="it-IT"/>
        </w:rPr>
      </w:pPr>
      <w:r w:rsidRPr="00514B71">
        <w:rPr>
          <w:b/>
          <w:bCs/>
          <w:noProof/>
          <w:sz w:val="28"/>
          <w:szCs w:val="28"/>
          <w:u w:val="single"/>
          <w:lang w:val="it-IT"/>
        </w:rPr>
        <w:t xml:space="preserve">Cognome e nome:   </w:t>
      </w:r>
      <w:r w:rsidR="00760DE5">
        <w:rPr>
          <w:b/>
          <w:bCs/>
          <w:noProof/>
          <w:sz w:val="28"/>
          <w:szCs w:val="28"/>
          <w:u w:val="single"/>
          <w:lang w:val="it-IT"/>
        </w:rPr>
        <w:t>Falcone Gian Marco</w:t>
      </w:r>
      <w:bookmarkStart w:id="0" w:name="_GoBack"/>
      <w:bookmarkEnd w:id="0"/>
    </w:p>
    <w:p w14:paraId="2EF09FBB" w14:textId="77777777" w:rsidR="00C7383B" w:rsidRPr="00514B71" w:rsidRDefault="00C7383B" w:rsidP="00C7383B">
      <w:pPr>
        <w:ind w:left="720" w:hanging="360"/>
        <w:rPr>
          <w:b/>
          <w:bCs/>
          <w:noProof/>
          <w:sz w:val="28"/>
          <w:szCs w:val="28"/>
          <w:u w:val="single"/>
          <w:lang w:val="it-IT"/>
        </w:rPr>
      </w:pPr>
    </w:p>
    <w:p w14:paraId="0ACEF094" w14:textId="633F2448" w:rsidR="004D7E0C" w:rsidRPr="00514B71" w:rsidRDefault="004D7E0C" w:rsidP="00C7383B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 xml:space="preserve">Si consideri un sistema </w:t>
      </w:r>
      <w:r w:rsidR="0046455A">
        <w:rPr>
          <w:noProof/>
          <w:sz w:val="28"/>
          <w:szCs w:val="28"/>
          <w:lang w:val="it-IT"/>
        </w:rPr>
        <w:t xml:space="preserve">di prenotazioni viaggio treni come </w:t>
      </w:r>
      <w:r w:rsidR="0046455A" w:rsidRPr="0046455A">
        <w:rPr>
          <w:noProof/>
          <w:sz w:val="28"/>
          <w:szCs w:val="28"/>
          <w:lang w:val="it-IT"/>
        </w:rPr>
        <w:t>https://www.trenitalia.com/</w:t>
      </w:r>
      <w:r w:rsidRPr="00514B71">
        <w:rPr>
          <w:noProof/>
          <w:sz w:val="28"/>
          <w:szCs w:val="28"/>
          <w:lang w:val="it-IT"/>
        </w:rPr>
        <w:t xml:space="preserve">. Per un tale sistema definire: </w:t>
      </w:r>
    </w:p>
    <w:p w14:paraId="3A43ADDD" w14:textId="77777777" w:rsidR="00AE58AB" w:rsidRPr="00514B71" w:rsidRDefault="00904C95" w:rsidP="00C7383B">
      <w:pPr>
        <w:pStyle w:val="Paragrafoelenco"/>
        <w:numPr>
          <w:ilvl w:val="1"/>
          <w:numId w:val="2"/>
        </w:numPr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>3 requisiti funzionali</w:t>
      </w:r>
      <w:r w:rsidR="004A10FE" w:rsidRPr="00514B71">
        <w:rPr>
          <w:noProof/>
          <w:sz w:val="28"/>
          <w:szCs w:val="28"/>
          <w:lang w:val="it-IT"/>
        </w:rPr>
        <w:t xml:space="preserve"> </w:t>
      </w:r>
    </w:p>
    <w:p w14:paraId="56EF9184" w14:textId="77777777" w:rsidR="007D5F30" w:rsidRPr="00760DE5" w:rsidRDefault="007D5F30" w:rsidP="007D5F30">
      <w:pPr>
        <w:pStyle w:val="Paragrafoelenco"/>
        <w:numPr>
          <w:ilvl w:val="1"/>
          <w:numId w:val="2"/>
        </w:numPr>
        <w:rPr>
          <w:noProof/>
          <w:sz w:val="28"/>
          <w:szCs w:val="28"/>
        </w:rPr>
      </w:pPr>
      <w:r w:rsidRPr="00760DE5">
        <w:rPr>
          <w:noProof/>
          <w:sz w:val="28"/>
          <w:szCs w:val="28"/>
        </w:rPr>
        <w:t>Un Sequence Diagram che usi Number of Synchronous calls &gt; 2 e Number of Asynchronous calls &gt; 2</w:t>
      </w:r>
    </w:p>
    <w:p w14:paraId="73834378" w14:textId="63FF0979" w:rsidR="0046455A" w:rsidRDefault="00C8770F" w:rsidP="00033860">
      <w:pPr>
        <w:pStyle w:val="Paragrafoelenco"/>
        <w:numPr>
          <w:ilvl w:val="1"/>
          <w:numId w:val="2"/>
        </w:numPr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 xml:space="preserve">Un esempio testuale di un difetto di tipo regresison del tipo </w:t>
      </w:r>
      <w:r w:rsidR="0046455A">
        <w:rPr>
          <w:b/>
          <w:bCs/>
          <w:noProof/>
          <w:sz w:val="28"/>
          <w:szCs w:val="28"/>
          <w:lang w:val="it-IT"/>
        </w:rPr>
        <w:t>perfettivo</w:t>
      </w:r>
    </w:p>
    <w:p w14:paraId="3A86785D" w14:textId="77777777" w:rsidR="00490D0C" w:rsidRDefault="00033860" w:rsidP="00033860">
      <w:pPr>
        <w:pStyle w:val="Paragrafoelenco"/>
        <w:numPr>
          <w:ilvl w:val="1"/>
          <w:numId w:val="2"/>
        </w:numPr>
        <w:rPr>
          <w:noProof/>
          <w:sz w:val="28"/>
          <w:szCs w:val="28"/>
          <w:lang w:val="it-IT"/>
        </w:rPr>
      </w:pPr>
      <w:r w:rsidRPr="0046455A">
        <w:rPr>
          <w:noProof/>
          <w:sz w:val="28"/>
          <w:szCs w:val="28"/>
          <w:lang w:val="it-IT"/>
        </w:rPr>
        <w:t>Testare con un singolo caso di test via SeleniumWebDriver</w:t>
      </w:r>
      <w:r w:rsidR="0046455A">
        <w:rPr>
          <w:noProof/>
          <w:sz w:val="28"/>
          <w:szCs w:val="28"/>
          <w:lang w:val="it-IT"/>
        </w:rPr>
        <w:t xml:space="preserve"> API</w:t>
      </w:r>
      <w:r w:rsidRPr="0046455A">
        <w:rPr>
          <w:noProof/>
          <w:sz w:val="28"/>
          <w:szCs w:val="28"/>
          <w:lang w:val="it-IT"/>
        </w:rPr>
        <w:t xml:space="preserve"> che, in base ad un sito a vostra scelta, </w:t>
      </w:r>
      <w:r w:rsidR="0046455A" w:rsidRPr="0046455A">
        <w:rPr>
          <w:noProof/>
          <w:sz w:val="28"/>
          <w:szCs w:val="28"/>
          <w:lang w:val="it-IT"/>
        </w:rPr>
        <w:t>nel caso in cui si volesse comprare un laptop del valore di 2.000 Euro e nel caso si potese pagare solamente a multipli di 0.10 bitcoin (e.g., no 0.09 o 0.11), il pagamento minimo sarebbe di 0.30 bitcoin.</w:t>
      </w:r>
    </w:p>
    <w:p w14:paraId="1E38E9BA" w14:textId="77777777" w:rsidR="00490D0C" w:rsidRDefault="00490D0C" w:rsidP="00490D0C">
      <w:pPr>
        <w:ind w:left="1440"/>
        <w:jc w:val="both"/>
        <w:rPr>
          <w:noProof/>
          <w:sz w:val="28"/>
          <w:szCs w:val="28"/>
          <w:lang w:val="it-IT"/>
        </w:rPr>
      </w:pPr>
    </w:p>
    <w:p w14:paraId="72343C89" w14:textId="486F12DE" w:rsidR="00033860" w:rsidRPr="00490D0C" w:rsidRDefault="00033860" w:rsidP="00490D0C">
      <w:pPr>
        <w:ind w:left="360"/>
        <w:jc w:val="both"/>
        <w:rPr>
          <w:noProof/>
          <w:sz w:val="28"/>
          <w:szCs w:val="28"/>
          <w:lang w:val="it-IT"/>
        </w:rPr>
      </w:pPr>
      <w:r w:rsidRPr="00490D0C">
        <w:rPr>
          <w:noProof/>
          <w:sz w:val="28"/>
          <w:szCs w:val="28"/>
          <w:lang w:val="it-IT"/>
        </w:rPr>
        <w:t xml:space="preserve">Esportare il </w:t>
      </w:r>
      <w:r w:rsidR="00490D0C">
        <w:rPr>
          <w:noProof/>
          <w:sz w:val="28"/>
          <w:szCs w:val="28"/>
          <w:lang w:val="it-IT"/>
        </w:rPr>
        <w:t xml:space="preserve">tutto </w:t>
      </w:r>
      <w:r w:rsidRPr="00490D0C">
        <w:rPr>
          <w:noProof/>
          <w:sz w:val="28"/>
          <w:szCs w:val="28"/>
          <w:lang w:val="it-IT"/>
        </w:rPr>
        <w:t xml:space="preserve">e metterlo in un repository GitHub, comunicare il repository tramite email a </w:t>
      </w:r>
      <w:hyperlink r:id="rId5" w:history="1">
        <w:r w:rsidRPr="00490D0C">
          <w:rPr>
            <w:rStyle w:val="Collegamentoipertestuale"/>
            <w:noProof/>
            <w:sz w:val="28"/>
            <w:szCs w:val="28"/>
            <w:lang w:val="it-IT"/>
          </w:rPr>
          <w:t>falessi@ing.uniroma2.it</w:t>
        </w:r>
      </w:hyperlink>
      <w:r w:rsidRPr="00490D0C">
        <w:rPr>
          <w:noProof/>
          <w:sz w:val="28"/>
          <w:szCs w:val="28"/>
          <w:lang w:val="it-IT"/>
        </w:rPr>
        <w:t xml:space="preserve"> entro l’orario di scadenza. Non toccare il repository dopo l’orario di scadenza.</w:t>
      </w:r>
    </w:p>
    <w:p w14:paraId="177440D7" w14:textId="77777777" w:rsidR="00033860" w:rsidRDefault="00033860">
      <w:pPr>
        <w:rPr>
          <w:b/>
          <w:bCs/>
          <w:noProof/>
          <w:sz w:val="28"/>
          <w:szCs w:val="28"/>
          <w:lang w:val="it-IT"/>
        </w:rPr>
      </w:pPr>
      <w:r>
        <w:rPr>
          <w:b/>
          <w:bCs/>
          <w:noProof/>
          <w:sz w:val="28"/>
          <w:szCs w:val="28"/>
          <w:lang w:val="it-IT"/>
        </w:rPr>
        <w:br w:type="page"/>
      </w:r>
    </w:p>
    <w:p w14:paraId="669C8882" w14:textId="438D1BE7" w:rsidR="00033860" w:rsidRPr="00514B71" w:rsidRDefault="00033860" w:rsidP="00033860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lastRenderedPageBreak/>
        <w:t>Esame scritto di ingegneria del software e progettazione web</w:t>
      </w:r>
    </w:p>
    <w:p w14:paraId="1E2DD5F2" w14:textId="7C5293AB" w:rsidR="00033860" w:rsidRPr="00514B71" w:rsidRDefault="00033860" w:rsidP="00033860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 xml:space="preserve">Primo appello. </w:t>
      </w:r>
      <w:r w:rsidR="001C74F7">
        <w:rPr>
          <w:b/>
          <w:bCs/>
          <w:noProof/>
          <w:sz w:val="28"/>
          <w:szCs w:val="28"/>
          <w:lang w:val="it-IT"/>
        </w:rPr>
        <w:t>11/2/2020</w:t>
      </w:r>
    </w:p>
    <w:p w14:paraId="5F755BE9" w14:textId="77777777" w:rsidR="00033860" w:rsidRPr="00514B71" w:rsidRDefault="00033860" w:rsidP="00033860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>Gruppo C</w:t>
      </w:r>
    </w:p>
    <w:p w14:paraId="3453DFEC" w14:textId="77777777" w:rsidR="00033860" w:rsidRDefault="00033860" w:rsidP="00033860">
      <w:pPr>
        <w:pStyle w:val="Paragrafoelenco"/>
        <w:ind w:left="1440"/>
        <w:rPr>
          <w:noProof/>
          <w:sz w:val="28"/>
          <w:szCs w:val="28"/>
          <w:lang w:val="it-IT"/>
        </w:rPr>
      </w:pPr>
    </w:p>
    <w:p w14:paraId="10C23841" w14:textId="77777777" w:rsidR="00033860" w:rsidRPr="00514B71" w:rsidRDefault="00033860" w:rsidP="00033860">
      <w:pPr>
        <w:pStyle w:val="Paragrafoelenco"/>
        <w:ind w:left="1440"/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 xml:space="preserve">Optimistic Coverage: Sviluppare un progetto dove esiste: </w:t>
      </w:r>
    </w:p>
    <w:p w14:paraId="05F4CF16" w14:textId="77777777" w:rsidR="00033860" w:rsidRPr="00760DE5" w:rsidRDefault="00033860" w:rsidP="00033860">
      <w:pPr>
        <w:pStyle w:val="Paragrafoelenco"/>
        <w:numPr>
          <w:ilvl w:val="2"/>
          <w:numId w:val="5"/>
        </w:numPr>
        <w:rPr>
          <w:noProof/>
          <w:sz w:val="28"/>
          <w:szCs w:val="28"/>
        </w:rPr>
      </w:pPr>
      <w:r w:rsidRPr="00760DE5">
        <w:rPr>
          <w:noProof/>
          <w:sz w:val="28"/>
          <w:szCs w:val="28"/>
        </w:rPr>
        <w:t>1 bug in the (logic) code.</w:t>
      </w:r>
    </w:p>
    <w:p w14:paraId="1BB93EAF" w14:textId="77777777" w:rsidR="00033860" w:rsidRPr="00514B71" w:rsidRDefault="00033860" w:rsidP="00033860">
      <w:pPr>
        <w:pStyle w:val="Paragrafoelenco"/>
        <w:numPr>
          <w:ilvl w:val="2"/>
          <w:numId w:val="5"/>
        </w:numPr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>100% coverage</w:t>
      </w:r>
    </w:p>
    <w:p w14:paraId="2CA68230" w14:textId="77777777" w:rsidR="00033860" w:rsidRPr="00514B71" w:rsidRDefault="00033860" w:rsidP="00033860">
      <w:pPr>
        <w:pStyle w:val="Paragrafoelenco"/>
        <w:numPr>
          <w:ilvl w:val="2"/>
          <w:numId w:val="5"/>
        </w:numPr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>0 failures</w:t>
      </w:r>
    </w:p>
    <w:p w14:paraId="0ADD3146" w14:textId="77777777" w:rsidR="00033860" w:rsidRPr="00514B71" w:rsidRDefault="00033860" w:rsidP="00033860">
      <w:pPr>
        <w:pStyle w:val="Paragrafoelenco"/>
        <w:numPr>
          <w:ilvl w:val="2"/>
          <w:numId w:val="5"/>
        </w:numPr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>0 errors</w:t>
      </w:r>
    </w:p>
    <w:p w14:paraId="62B808FE" w14:textId="77777777" w:rsidR="00033860" w:rsidRPr="00760DE5" w:rsidRDefault="00033860" w:rsidP="00033860">
      <w:pPr>
        <w:pStyle w:val="Paragrafoelenco"/>
        <w:ind w:left="1440"/>
        <w:rPr>
          <w:noProof/>
          <w:sz w:val="28"/>
          <w:szCs w:val="28"/>
        </w:rPr>
      </w:pPr>
      <w:r w:rsidRPr="00760DE5">
        <w:rPr>
          <w:noProof/>
          <w:sz w:val="28"/>
          <w:szCs w:val="28"/>
        </w:rPr>
        <w:t xml:space="preserve">Tips: examples of possible reasons include: "uncovered edge cases" like division by zero.  You cannot submit an example related to calculations (e.g., division, multiplication, etc.). </w:t>
      </w:r>
    </w:p>
    <w:p w14:paraId="493DEBD0" w14:textId="77777777" w:rsidR="00033860" w:rsidRPr="00514B71" w:rsidRDefault="00033860" w:rsidP="00033860">
      <w:pPr>
        <w:pStyle w:val="Paragrafoelenco"/>
        <w:ind w:left="1440"/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>Esportare il progetto e metterlo in un repository GitHub, comunicare il repository tramite email a falessi@ing.uniroma2.it entro l’orario di scadenza. Non toccare il repository dopo l’orario di scadenza.</w:t>
      </w:r>
    </w:p>
    <w:p w14:paraId="0C71D629" w14:textId="77777777" w:rsidR="00033860" w:rsidRDefault="00033860" w:rsidP="006E4F10">
      <w:pPr>
        <w:ind w:left="720" w:hanging="360"/>
        <w:rPr>
          <w:b/>
          <w:bCs/>
          <w:noProof/>
          <w:sz w:val="28"/>
          <w:szCs w:val="28"/>
          <w:lang w:val="it-IT"/>
        </w:rPr>
      </w:pPr>
    </w:p>
    <w:p w14:paraId="2560A7D5" w14:textId="77777777" w:rsidR="00033860" w:rsidRDefault="00033860">
      <w:pPr>
        <w:rPr>
          <w:b/>
          <w:bCs/>
          <w:noProof/>
          <w:sz w:val="28"/>
          <w:szCs w:val="28"/>
          <w:lang w:val="it-IT"/>
        </w:rPr>
      </w:pPr>
      <w:r>
        <w:rPr>
          <w:b/>
          <w:bCs/>
          <w:noProof/>
          <w:sz w:val="28"/>
          <w:szCs w:val="28"/>
          <w:lang w:val="it-IT"/>
        </w:rPr>
        <w:br w:type="page"/>
      </w:r>
    </w:p>
    <w:p w14:paraId="2038D5F2" w14:textId="61E83C5D" w:rsidR="006E4F10" w:rsidRPr="00514B71" w:rsidRDefault="006E4F10" w:rsidP="006E4F10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lastRenderedPageBreak/>
        <w:t>Esame scritto di ingegneria del software e progettazione web</w:t>
      </w:r>
    </w:p>
    <w:p w14:paraId="3F745BFD" w14:textId="73B3D31B" w:rsidR="006E4F10" w:rsidRPr="00514B71" w:rsidRDefault="006E4F10" w:rsidP="006E4F10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 xml:space="preserve">Primo appello. </w:t>
      </w:r>
      <w:r w:rsidR="001C74F7">
        <w:rPr>
          <w:b/>
          <w:bCs/>
          <w:noProof/>
          <w:sz w:val="28"/>
          <w:szCs w:val="28"/>
          <w:lang w:val="it-IT"/>
        </w:rPr>
        <w:t>11/2/2020</w:t>
      </w:r>
    </w:p>
    <w:p w14:paraId="6DF9BFCA" w14:textId="77777777" w:rsidR="006E4F10" w:rsidRPr="00514B71" w:rsidRDefault="006E4F10" w:rsidP="006E4F10">
      <w:pPr>
        <w:ind w:left="720" w:hanging="360"/>
        <w:rPr>
          <w:b/>
          <w:bCs/>
          <w:noProof/>
          <w:sz w:val="28"/>
          <w:szCs w:val="28"/>
          <w:lang w:val="it-IT"/>
        </w:rPr>
      </w:pPr>
      <w:r w:rsidRPr="00514B71">
        <w:rPr>
          <w:b/>
          <w:bCs/>
          <w:noProof/>
          <w:sz w:val="28"/>
          <w:szCs w:val="28"/>
          <w:lang w:val="it-IT"/>
        </w:rPr>
        <w:t>Gruppo D</w:t>
      </w:r>
    </w:p>
    <w:p w14:paraId="213C1F5D" w14:textId="77777777" w:rsidR="006E4F10" w:rsidRDefault="006E4F10" w:rsidP="006E4F10">
      <w:pPr>
        <w:pStyle w:val="Paragrafoelenco"/>
        <w:ind w:left="1440"/>
        <w:rPr>
          <w:noProof/>
          <w:sz w:val="28"/>
          <w:szCs w:val="28"/>
          <w:lang w:val="it-IT"/>
        </w:rPr>
      </w:pPr>
    </w:p>
    <w:p w14:paraId="5F6EE1D0" w14:textId="213FA225" w:rsidR="00851422" w:rsidRPr="00514B71" w:rsidRDefault="00851422" w:rsidP="006E4F10">
      <w:pPr>
        <w:pStyle w:val="Paragrafoelenco"/>
        <w:ind w:left="1440"/>
        <w:rPr>
          <w:noProof/>
          <w:sz w:val="28"/>
          <w:szCs w:val="28"/>
          <w:lang w:val="it-IT"/>
        </w:rPr>
      </w:pPr>
      <w:r w:rsidRPr="00514B71">
        <w:rPr>
          <w:noProof/>
          <w:sz w:val="28"/>
          <w:szCs w:val="28"/>
          <w:lang w:val="it-IT"/>
        </w:rPr>
        <w:t xml:space="preserve">Testare con un singolo caso di test via SeleniumWebDriver che, in base ad un sito a vostra scelta, in un percorso di soli 20 kilometri si risparmia </w:t>
      </w:r>
      <w:r w:rsidR="00C7383B" w:rsidRPr="00514B71">
        <w:rPr>
          <w:noProof/>
          <w:sz w:val="28"/>
          <w:szCs w:val="28"/>
          <w:lang w:val="it-IT"/>
        </w:rPr>
        <w:t>pioù di 10 secondi</w:t>
      </w:r>
      <w:r w:rsidRPr="00514B71">
        <w:rPr>
          <w:noProof/>
          <w:sz w:val="28"/>
          <w:szCs w:val="28"/>
          <w:lang w:val="it-IT"/>
        </w:rPr>
        <w:t xml:space="preserve">  ad andare a 75 piuttosto che a 55 miles/hour. In sostanza, la conversione km / miglia deve essere letta da un sitoweb. Esportare il progetto e metterlo in un repository GitHub, comunicare il repository tramite email a </w:t>
      </w:r>
      <w:hyperlink r:id="rId6" w:history="1">
        <w:r w:rsidRPr="00514B71">
          <w:rPr>
            <w:rStyle w:val="Collegamentoipertestuale"/>
            <w:noProof/>
            <w:sz w:val="28"/>
            <w:szCs w:val="28"/>
            <w:lang w:val="it-IT"/>
          </w:rPr>
          <w:t>falessi@ing.uniroma2.it</w:t>
        </w:r>
      </w:hyperlink>
      <w:r w:rsidRPr="00514B71">
        <w:rPr>
          <w:noProof/>
          <w:sz w:val="28"/>
          <w:szCs w:val="28"/>
          <w:lang w:val="it-IT"/>
        </w:rPr>
        <w:t xml:space="preserve"> entro l’orario di scadenza. Non toccare il repository dopo l’orario di scadenza.</w:t>
      </w:r>
    </w:p>
    <w:p w14:paraId="71E5AB7B" w14:textId="44111C13" w:rsidR="00904C95" w:rsidRPr="00514B71" w:rsidRDefault="00904C95" w:rsidP="00851422">
      <w:pPr>
        <w:pStyle w:val="Paragrafoelenco"/>
        <w:ind w:left="1440"/>
        <w:rPr>
          <w:noProof/>
          <w:sz w:val="28"/>
          <w:szCs w:val="28"/>
          <w:lang w:val="it-IT"/>
        </w:rPr>
      </w:pPr>
    </w:p>
    <w:sectPr w:rsidR="00904C95" w:rsidRPr="00514B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227F9"/>
    <w:multiLevelType w:val="hybridMultilevel"/>
    <w:tmpl w:val="A2005110"/>
    <w:lvl w:ilvl="0" w:tplc="8514E01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295AD6B0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400A9B"/>
    <w:multiLevelType w:val="hybridMultilevel"/>
    <w:tmpl w:val="39ACC932"/>
    <w:lvl w:ilvl="0" w:tplc="E1C01AF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B47432"/>
    <w:multiLevelType w:val="hybridMultilevel"/>
    <w:tmpl w:val="F014EDB2"/>
    <w:lvl w:ilvl="0" w:tplc="295AD6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1AB45D5"/>
    <w:multiLevelType w:val="hybridMultilevel"/>
    <w:tmpl w:val="73C240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8E4AD6"/>
    <w:multiLevelType w:val="hybridMultilevel"/>
    <w:tmpl w:val="5BDEBF22"/>
    <w:lvl w:ilvl="0" w:tplc="295AD6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456932"/>
    <w:multiLevelType w:val="hybridMultilevel"/>
    <w:tmpl w:val="39DAAE66"/>
    <w:lvl w:ilvl="0" w:tplc="E1C01AF8">
      <w:start w:val="1"/>
      <w:numFmt w:val="decimal"/>
      <w:lvlText w:val="%1."/>
      <w:lvlJc w:val="left"/>
      <w:pPr>
        <w:ind w:left="720" w:hanging="360"/>
      </w:pPr>
      <w:rPr>
        <w:rFonts w:hint="default"/>
        <w:lang w:val="en-US"/>
      </w:rPr>
    </w:lvl>
    <w:lvl w:ilvl="1" w:tplc="F6EEC872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530E91"/>
    <w:multiLevelType w:val="hybridMultilevel"/>
    <w:tmpl w:val="29EC8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D61364"/>
    <w:multiLevelType w:val="hybridMultilevel"/>
    <w:tmpl w:val="28A23C7C"/>
    <w:lvl w:ilvl="0" w:tplc="F6EEC87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DE217D"/>
    <w:multiLevelType w:val="hybridMultilevel"/>
    <w:tmpl w:val="D2A0DB6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8A06FCF"/>
    <w:multiLevelType w:val="hybridMultilevel"/>
    <w:tmpl w:val="58AAE2A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7C714E00"/>
    <w:multiLevelType w:val="hybridMultilevel"/>
    <w:tmpl w:val="F014EDB2"/>
    <w:lvl w:ilvl="0" w:tplc="295AD6B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1"/>
  </w:num>
  <w:num w:numId="5">
    <w:abstractNumId w:val="5"/>
  </w:num>
  <w:num w:numId="6">
    <w:abstractNumId w:val="2"/>
  </w:num>
  <w:num w:numId="7">
    <w:abstractNumId w:val="7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gQiczNzCxMDA0MDcyUdpeDU4uLM/DyQAstaAC3etaAsAAAA"/>
  </w:docVars>
  <w:rsids>
    <w:rsidRoot w:val="005924DE"/>
    <w:rsid w:val="00033860"/>
    <w:rsid w:val="000762E2"/>
    <w:rsid w:val="00186CD9"/>
    <w:rsid w:val="001C74F7"/>
    <w:rsid w:val="003876BD"/>
    <w:rsid w:val="0046455A"/>
    <w:rsid w:val="00490D0C"/>
    <w:rsid w:val="004A10FE"/>
    <w:rsid w:val="004D7E0C"/>
    <w:rsid w:val="00514B71"/>
    <w:rsid w:val="005924DE"/>
    <w:rsid w:val="005A798A"/>
    <w:rsid w:val="005B2053"/>
    <w:rsid w:val="006E4F10"/>
    <w:rsid w:val="00760DE5"/>
    <w:rsid w:val="00782D11"/>
    <w:rsid w:val="007D5F30"/>
    <w:rsid w:val="00851422"/>
    <w:rsid w:val="00904C95"/>
    <w:rsid w:val="00911E52"/>
    <w:rsid w:val="00925264"/>
    <w:rsid w:val="00980E7F"/>
    <w:rsid w:val="00A525D7"/>
    <w:rsid w:val="00AE58AB"/>
    <w:rsid w:val="00BB2DC7"/>
    <w:rsid w:val="00C7383B"/>
    <w:rsid w:val="00C8770F"/>
    <w:rsid w:val="00D93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B4BDD4"/>
  <w15:chartTrackingRefBased/>
  <w15:docId w15:val="{30FEE035-F401-4754-A4E9-21E3B63EC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904C95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unhideWhenUsed/>
    <w:rsid w:val="00851422"/>
    <w:rPr>
      <w:color w:val="0563C1" w:themeColor="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85142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falessi@ing.uniroma2.it" TargetMode="External"/><Relationship Id="rId5" Type="http://schemas.openxmlformats.org/officeDocument/2006/relationships/hyperlink" Target="mailto:falessi@ing.uniroma2.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e</dc:creator>
  <cp:keywords/>
  <dc:description/>
  <cp:lastModifiedBy>gian marco falcone</cp:lastModifiedBy>
  <cp:revision>5</cp:revision>
  <dcterms:created xsi:type="dcterms:W3CDTF">2020-06-15T10:47:00Z</dcterms:created>
  <dcterms:modified xsi:type="dcterms:W3CDTF">2020-06-16T08:47:00Z</dcterms:modified>
</cp:coreProperties>
</file>